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43D6" w:rsidRPr="006E0D6B" w:rsidRDefault="009B43D6" w:rsidP="009B43D6">
      <w:r w:rsidRPr="006E0D6B">
        <w:t>SMART LIPO.servicepage.shore.mz</w:t>
      </w:r>
    </w:p>
    <w:p w:rsidR="009B43D6" w:rsidRPr="006E0D6B" w:rsidRDefault="009B43D6" w:rsidP="009B43D6">
      <w:hyperlink r:id="rId6" w:history="1">
        <w:r w:rsidRPr="006E0D6B">
          <w:t>https://www.shoremedaesthetics.com/smartlipo/</w:t>
        </w:r>
      </w:hyperlink>
    </w:p>
    <w:p w:rsidR="009B43D6" w:rsidRPr="006E0D6B" w:rsidRDefault="009B43D6" w:rsidP="009B43D6">
      <w:r w:rsidRPr="006E0D6B">
        <w:t>KW smart lipo</w:t>
      </w:r>
    </w:p>
    <w:p w:rsidR="009B43D6" w:rsidRDefault="009B43D6" w:rsidP="009B43D6">
      <w:r w:rsidRPr="006E0D6B">
        <w:t xml:space="preserve">Meta: Smart Lipo (laser lipo,) is a non-invasive fat reduction procedure involving laser-assisted liposuction. Better results, no general anesthesia, less downtime. </w:t>
      </w:r>
    </w:p>
    <w:p w:rsidR="000D0963" w:rsidRPr="006E0D6B" w:rsidRDefault="000D0963" w:rsidP="009B43D6">
      <w:r>
        <w:t>S</w:t>
      </w:r>
      <w:r w:rsidR="006C6A09">
        <w:t>mart Lipo | Laser Lipo or Laser-</w:t>
      </w:r>
      <w:bookmarkStart w:id="0" w:name="_GoBack"/>
      <w:bookmarkEnd w:id="0"/>
      <w:r>
        <w:t>Assisted Liposuction in Long Island</w:t>
      </w:r>
    </w:p>
    <w:p w:rsidR="009B43D6" w:rsidRPr="006E0D6B" w:rsidRDefault="009B43D6" w:rsidP="009B43D6">
      <w:pPr>
        <w:shd w:val="clear" w:color="auto" w:fill="FFFFFF"/>
        <w:spacing w:after="100" w:afterAutospacing="1" w:line="240" w:lineRule="auto"/>
      </w:pPr>
      <w:r w:rsidRPr="006E0D6B">
        <w:t>Shore Medical Aesthetics is proud to offer the Smart Lipo procedure to patients across Nassau County, Long Island</w:t>
      </w:r>
      <w:r w:rsidR="006C6A09">
        <w:t>,</w:t>
      </w:r>
      <w:r w:rsidRPr="006E0D6B">
        <w:t xml:space="preserve"> and New York. Also known as laser lipo, Smart Lipo is a minimally invasive laser-assisted </w:t>
      </w:r>
      <w:r w:rsidR="00E919EA" w:rsidRPr="006E0D6B">
        <w:t xml:space="preserve">fat reduction </w:t>
      </w:r>
      <w:r w:rsidRPr="006E0D6B">
        <w:t>procedure</w:t>
      </w:r>
      <w:r w:rsidR="00E919EA" w:rsidRPr="006E0D6B">
        <w:t xml:space="preserve">. It is especially effective at reducing stubborn </w:t>
      </w:r>
      <w:r w:rsidRPr="006E0D6B">
        <w:t xml:space="preserve">fat </w:t>
      </w:r>
      <w:r w:rsidR="00E919EA" w:rsidRPr="006E0D6B">
        <w:t xml:space="preserve">deposits that resist diet and exercise. </w:t>
      </w:r>
      <w:r w:rsidRPr="006E0D6B">
        <w:t>This procedure provides greater resul</w:t>
      </w:r>
      <w:r w:rsidR="006C6A09">
        <w:t>ts, with less downtime and pain</w:t>
      </w:r>
      <w:r w:rsidRPr="006E0D6B">
        <w:t xml:space="preserve"> than a traditional liposuction procedure. If you are interested in this procedure, please contact us today. We can provide you with a free consultation and all the information required in order for you to make the best decision for your body.</w:t>
      </w:r>
      <w:r w:rsidR="00E919EA" w:rsidRPr="006E0D6B">
        <w:t xml:space="preserve"> Contact us online or call (516) 690-7546 today.</w:t>
      </w:r>
    </w:p>
    <w:p w:rsidR="00E919EA" w:rsidRPr="006E0D6B" w:rsidRDefault="00E919EA" w:rsidP="009B43D6">
      <w:pPr>
        <w:shd w:val="clear" w:color="auto" w:fill="FFFFFF"/>
        <w:spacing w:after="100" w:afterAutospacing="1" w:line="240" w:lineRule="auto"/>
      </w:pPr>
      <w:r w:rsidRPr="006E0D6B">
        <w:t>BENEFITS of SMART LIPO</w:t>
      </w:r>
    </w:p>
    <w:p w:rsidR="00437340" w:rsidRPr="006E0D6B" w:rsidRDefault="00437340" w:rsidP="00D72976">
      <w:pPr>
        <w:pStyle w:val="ListParagraph"/>
        <w:numPr>
          <w:ilvl w:val="0"/>
          <w:numId w:val="3"/>
        </w:numPr>
        <w:shd w:val="clear" w:color="auto" w:fill="FFFFFF"/>
        <w:spacing w:after="100" w:afterAutospacing="1" w:line="240" w:lineRule="auto"/>
      </w:pPr>
      <w:r w:rsidRPr="006E0D6B">
        <w:t>Safe &amp; effective fat reduction</w:t>
      </w:r>
    </w:p>
    <w:p w:rsidR="00437340" w:rsidRPr="006E0D6B" w:rsidRDefault="00437340" w:rsidP="00D72976">
      <w:pPr>
        <w:pStyle w:val="ListParagraph"/>
        <w:numPr>
          <w:ilvl w:val="0"/>
          <w:numId w:val="3"/>
        </w:numPr>
        <w:shd w:val="clear" w:color="auto" w:fill="FFFFFF"/>
        <w:spacing w:after="100" w:afterAutospacing="1" w:line="240" w:lineRule="auto"/>
      </w:pPr>
      <w:r w:rsidRPr="006E0D6B">
        <w:t>Less invasive than traditional liposuction</w:t>
      </w:r>
    </w:p>
    <w:p w:rsidR="00437340" w:rsidRPr="006E0D6B" w:rsidRDefault="00437340" w:rsidP="00D72976">
      <w:pPr>
        <w:pStyle w:val="ListParagraph"/>
        <w:numPr>
          <w:ilvl w:val="0"/>
          <w:numId w:val="3"/>
        </w:numPr>
        <w:shd w:val="clear" w:color="auto" w:fill="FFFFFF"/>
        <w:spacing w:after="100" w:afterAutospacing="1" w:line="240" w:lineRule="auto"/>
      </w:pPr>
      <w:r w:rsidRPr="006E0D6B">
        <w:t>No general anesthesia required</w:t>
      </w:r>
    </w:p>
    <w:p w:rsidR="00437340" w:rsidRPr="006E0D6B" w:rsidRDefault="00437340" w:rsidP="00D72976">
      <w:pPr>
        <w:pStyle w:val="ListParagraph"/>
        <w:numPr>
          <w:ilvl w:val="0"/>
          <w:numId w:val="3"/>
        </w:numPr>
        <w:shd w:val="clear" w:color="auto" w:fill="FFFFFF"/>
        <w:spacing w:after="100" w:afterAutospacing="1" w:line="240" w:lineRule="auto"/>
      </w:pPr>
      <w:r w:rsidRPr="006E0D6B">
        <w:t>#1 choice for laser-</w:t>
      </w:r>
      <w:r w:rsidR="00D74A3E" w:rsidRPr="006E0D6B">
        <w:t>assisted</w:t>
      </w:r>
      <w:r w:rsidRPr="006E0D6B">
        <w:t xml:space="preserve"> liposuction</w:t>
      </w:r>
    </w:p>
    <w:p w:rsidR="00437340" w:rsidRDefault="00437340" w:rsidP="00D72976">
      <w:pPr>
        <w:pStyle w:val="ListParagraph"/>
        <w:numPr>
          <w:ilvl w:val="0"/>
          <w:numId w:val="3"/>
        </w:numPr>
        <w:shd w:val="clear" w:color="auto" w:fill="FFFFFF"/>
        <w:spacing w:after="100" w:afterAutospacing="1" w:line="240" w:lineRule="auto"/>
      </w:pPr>
      <w:r w:rsidRPr="006E0D6B">
        <w:t>Faster recovery and less downtime</w:t>
      </w:r>
    </w:p>
    <w:p w:rsidR="00DB3C89" w:rsidRDefault="00DB3C89" w:rsidP="00D72976">
      <w:pPr>
        <w:pStyle w:val="ListParagraph"/>
        <w:numPr>
          <w:ilvl w:val="0"/>
          <w:numId w:val="3"/>
        </w:numPr>
        <w:shd w:val="clear" w:color="auto" w:fill="FFFFFF"/>
        <w:spacing w:after="100" w:afterAutospacing="1" w:line="240" w:lineRule="auto"/>
      </w:pPr>
      <w:r>
        <w:t>Return to normal activities in 1 to 2 days</w:t>
      </w:r>
    </w:p>
    <w:p w:rsidR="00DB3C89" w:rsidRDefault="00DB3C89" w:rsidP="00D72976">
      <w:pPr>
        <w:pStyle w:val="ListParagraph"/>
        <w:numPr>
          <w:ilvl w:val="0"/>
          <w:numId w:val="3"/>
        </w:numPr>
        <w:shd w:val="clear" w:color="auto" w:fill="FFFFFF"/>
        <w:spacing w:after="100" w:afterAutospacing="1" w:line="240" w:lineRule="auto"/>
      </w:pPr>
      <w:r>
        <w:t>Less pain and bruising</w:t>
      </w:r>
    </w:p>
    <w:p w:rsidR="00D72976" w:rsidRPr="006E0D6B" w:rsidRDefault="00D72976" w:rsidP="00D72976">
      <w:pPr>
        <w:pStyle w:val="ListParagraph"/>
        <w:numPr>
          <w:ilvl w:val="0"/>
          <w:numId w:val="3"/>
        </w:numPr>
        <w:shd w:val="clear" w:color="auto" w:fill="FFFFFF"/>
        <w:spacing w:after="100" w:afterAutospacing="1" w:line="240" w:lineRule="auto"/>
      </w:pPr>
      <w:r w:rsidRPr="006E0D6B">
        <w:t>Tighten</w:t>
      </w:r>
      <w:r>
        <w:t>s</w:t>
      </w:r>
      <w:r w:rsidRPr="006E0D6B">
        <w:t xml:space="preserve"> skin in </w:t>
      </w:r>
      <w:r w:rsidR="006C6A09">
        <w:t xml:space="preserve">the </w:t>
      </w:r>
      <w:r w:rsidRPr="006E0D6B">
        <w:t>treatment area(s)</w:t>
      </w:r>
    </w:p>
    <w:p w:rsidR="00437340" w:rsidRPr="006E0D6B" w:rsidRDefault="00437340" w:rsidP="00D72976">
      <w:pPr>
        <w:pStyle w:val="ListParagraph"/>
        <w:numPr>
          <w:ilvl w:val="0"/>
          <w:numId w:val="3"/>
        </w:numPr>
        <w:shd w:val="clear" w:color="auto" w:fill="FFFFFF"/>
        <w:spacing w:after="100" w:afterAutospacing="1" w:line="240" w:lineRule="auto"/>
      </w:pPr>
      <w:r w:rsidRPr="006E0D6B">
        <w:t xml:space="preserve">Performed by </w:t>
      </w:r>
      <w:r w:rsidR="006C6A09">
        <w:t xml:space="preserve">an </w:t>
      </w:r>
      <w:r w:rsidRPr="006E0D6B">
        <w:t>experienced surgeon</w:t>
      </w:r>
    </w:p>
    <w:p w:rsidR="00E919EA" w:rsidRPr="006E0D6B" w:rsidRDefault="00E919EA" w:rsidP="009B43D6">
      <w:pPr>
        <w:shd w:val="clear" w:color="auto" w:fill="FFFFFF"/>
        <w:spacing w:after="100" w:afterAutospacing="1" w:line="240" w:lineRule="auto"/>
      </w:pPr>
      <w:r w:rsidRPr="006E0D6B">
        <w:t>SMART LIPO BEFORE AND AFTER IMAGES*</w:t>
      </w:r>
    </w:p>
    <w:p w:rsidR="00E919EA" w:rsidRPr="006E0D6B" w:rsidRDefault="00E919EA" w:rsidP="009B43D6">
      <w:pPr>
        <w:shd w:val="clear" w:color="auto" w:fill="FFFFFF"/>
        <w:spacing w:after="100" w:afterAutospacing="1" w:line="240" w:lineRule="auto"/>
      </w:pPr>
      <w:r w:rsidRPr="006E0D6B">
        <w:t xml:space="preserve">Smart lipo before and after pictures depict the amazing fat reduction that is possible with this </w:t>
      </w:r>
      <w:r w:rsidR="00D74A3E" w:rsidRPr="006E0D6B">
        <w:t>laser-assisted</w:t>
      </w:r>
      <w:r w:rsidRPr="006E0D6B">
        <w:t xml:space="preserve"> procedure. As with any cosmetic treatment, results may vary.</w:t>
      </w:r>
      <w:r w:rsidR="000D0963">
        <w:t>*</w:t>
      </w:r>
      <w:r w:rsidRPr="006E0D6B">
        <w:t xml:space="preserve"> However, these laser lipo before and after images depict actual patients and de</w:t>
      </w:r>
      <w:r w:rsidR="006C6A09">
        <w:t>monstrate the dramatic, natural-</w:t>
      </w:r>
      <w:r w:rsidRPr="006E0D6B">
        <w:t>looking fat reduction that is possible when this technique sensitive procedure is performed by a skilled and reputable surgeon.</w:t>
      </w:r>
    </w:p>
    <w:p w:rsidR="009B43D6" w:rsidRPr="006E0D6B" w:rsidRDefault="000D0963" w:rsidP="009B43D6">
      <w:pPr>
        <w:shd w:val="clear" w:color="auto" w:fill="FFFFFF"/>
        <w:spacing w:after="100" w:afterAutospacing="1" w:line="240" w:lineRule="auto"/>
        <w:outlineLvl w:val="2"/>
      </w:pPr>
      <w:r>
        <w:t xml:space="preserve">The </w:t>
      </w:r>
      <w:r w:rsidR="009B43D6" w:rsidRPr="006E0D6B">
        <w:t>Smart Lipo Procedure Process</w:t>
      </w:r>
    </w:p>
    <w:p w:rsidR="00437340" w:rsidRPr="006E0D6B" w:rsidRDefault="00437340" w:rsidP="009B43D6">
      <w:pPr>
        <w:shd w:val="clear" w:color="auto" w:fill="FFFFFF"/>
        <w:spacing w:after="100" w:afterAutospacing="1" w:line="240" w:lineRule="auto"/>
      </w:pPr>
      <w:r w:rsidRPr="006E0D6B">
        <w:t xml:space="preserve">No general anesthesia is required. </w:t>
      </w:r>
      <w:r w:rsidR="009B43D6" w:rsidRPr="006E0D6B">
        <w:t xml:space="preserve">During the procedure, </w:t>
      </w:r>
      <w:r w:rsidRPr="006E0D6B">
        <w:t>only the treatment area will be numbed with local anesthesia. Therefore,</w:t>
      </w:r>
      <w:r w:rsidR="009B43D6" w:rsidRPr="006E0D6B">
        <w:t xml:space="preserve"> you will be awake during the procedure.</w:t>
      </w:r>
    </w:p>
    <w:p w:rsidR="009B43D6" w:rsidRPr="006E0D6B" w:rsidRDefault="00437340" w:rsidP="009B43D6">
      <w:pPr>
        <w:shd w:val="clear" w:color="auto" w:fill="FFFFFF"/>
        <w:spacing w:after="100" w:afterAutospacing="1" w:line="240" w:lineRule="auto"/>
      </w:pPr>
      <w:r w:rsidRPr="006E0D6B">
        <w:t xml:space="preserve">To begin, Dr. Robert </w:t>
      </w:r>
      <w:r w:rsidR="00D74A3E" w:rsidRPr="006E0D6B">
        <w:t>Caiati</w:t>
      </w:r>
      <w:r w:rsidRPr="006E0D6B">
        <w:t xml:space="preserve"> gently inserts</w:t>
      </w:r>
      <w:r w:rsidR="000D0963">
        <w:t xml:space="preserve"> a</w:t>
      </w:r>
      <w:r w:rsidRPr="006E0D6B">
        <w:t xml:space="preserve"> </w:t>
      </w:r>
      <w:r w:rsidR="00D74A3E" w:rsidRPr="006E0D6B">
        <w:t>fiber optic</w:t>
      </w:r>
      <w:r w:rsidRPr="006E0D6B">
        <w:t xml:space="preserve"> </w:t>
      </w:r>
      <w:r w:rsidR="009B43D6" w:rsidRPr="006E0D6B">
        <w:t>laser</w:t>
      </w:r>
      <w:r w:rsidRPr="006E0D6B">
        <w:t xml:space="preserve"> cable into the</w:t>
      </w:r>
      <w:r w:rsidR="009B43D6" w:rsidRPr="006E0D6B">
        <w:t xml:space="preserve"> bod</w:t>
      </w:r>
      <w:r w:rsidR="000D0963">
        <w:t xml:space="preserve">y through a </w:t>
      </w:r>
      <w:r w:rsidRPr="006E0D6B">
        <w:t>very small tube. T</w:t>
      </w:r>
      <w:r w:rsidR="000D0963">
        <w:t xml:space="preserve">he laser’s energy </w:t>
      </w:r>
      <w:r w:rsidR="009B43D6" w:rsidRPr="006E0D6B">
        <w:t>ruptures the fat cell membranes from the target area,</w:t>
      </w:r>
      <w:r w:rsidRPr="006E0D6B">
        <w:t xml:space="preserve"> permanently destroying them</w:t>
      </w:r>
      <w:r w:rsidR="009B43D6" w:rsidRPr="006E0D6B">
        <w:t>. After that, the liquefied fat is gently suctioned out of your body.</w:t>
      </w:r>
      <w:r w:rsidRPr="006E0D6B">
        <w:t>¹</w:t>
      </w:r>
    </w:p>
    <w:p w:rsidR="000C44DD" w:rsidRPr="006E0D6B" w:rsidRDefault="00437340" w:rsidP="009B43D6">
      <w:pPr>
        <w:shd w:val="clear" w:color="auto" w:fill="FFFFFF"/>
        <w:spacing w:after="100" w:afterAutospacing="1" w:line="240" w:lineRule="auto"/>
      </w:pPr>
      <w:r w:rsidRPr="006E0D6B">
        <w:lastRenderedPageBreak/>
        <w:t>A typical procedure lasts</w:t>
      </w:r>
      <w:r w:rsidR="009B43D6" w:rsidRPr="006E0D6B">
        <w:t xml:space="preserve"> one to two hours</w:t>
      </w:r>
      <w:r w:rsidRPr="006E0D6B">
        <w:t>,</w:t>
      </w:r>
      <w:r w:rsidR="009B43D6" w:rsidRPr="006E0D6B">
        <w:t xml:space="preserve"> depending on </w:t>
      </w:r>
      <w:r w:rsidR="000C44DD" w:rsidRPr="006E0D6B">
        <w:t>the size and number of treatment areas.</w:t>
      </w:r>
      <w:r w:rsidR="009B43D6" w:rsidRPr="006E0D6B">
        <w:t xml:space="preserve"> </w:t>
      </w:r>
    </w:p>
    <w:p w:rsidR="000C44DD" w:rsidRPr="006E0D6B" w:rsidRDefault="000C44DD" w:rsidP="009B43D6">
      <w:pPr>
        <w:shd w:val="clear" w:color="auto" w:fill="FFFFFF"/>
        <w:spacing w:after="100" w:afterAutospacing="1" w:line="240" w:lineRule="auto"/>
      </w:pPr>
      <w:r w:rsidRPr="006E0D6B">
        <w:t>What to Expect From Your Laser Lipo Treatment*</w:t>
      </w:r>
    </w:p>
    <w:p w:rsidR="009B43D6" w:rsidRPr="006E0D6B" w:rsidRDefault="000C44DD" w:rsidP="009B43D6">
      <w:pPr>
        <w:shd w:val="clear" w:color="auto" w:fill="FFFFFF"/>
        <w:spacing w:after="100" w:afterAutospacing="1" w:line="240" w:lineRule="auto"/>
      </w:pPr>
      <w:r w:rsidRPr="006E0D6B">
        <w:t>During the procedure, y</w:t>
      </w:r>
      <w:r w:rsidR="009B43D6" w:rsidRPr="006E0D6B">
        <w:t>ou wil</w:t>
      </w:r>
      <w:r w:rsidRPr="006E0D6B">
        <w:t>l not feel any pain</w:t>
      </w:r>
      <w:r w:rsidR="006C6A09">
        <w:t>. You</w:t>
      </w:r>
      <w:r w:rsidRPr="006E0D6B">
        <w:t xml:space="preserve"> may</w:t>
      </w:r>
      <w:r w:rsidR="009B43D6" w:rsidRPr="006E0D6B">
        <w:t xml:space="preserve"> feel a tugging or pressure</w:t>
      </w:r>
      <w:r w:rsidR="000D0963">
        <w:t xml:space="preserve"> sensation</w:t>
      </w:r>
      <w:r w:rsidR="009B43D6" w:rsidRPr="006E0D6B">
        <w:t xml:space="preserve">. </w:t>
      </w:r>
      <w:r w:rsidR="006C6A09">
        <w:t>After the procedure, minor</w:t>
      </w:r>
      <w:r w:rsidR="009B43D6" w:rsidRPr="006E0D6B">
        <w:t xml:space="preserve"> bruising and</w:t>
      </w:r>
      <w:r w:rsidR="006C6A09">
        <w:t xml:space="preserve"> swelling is</w:t>
      </w:r>
      <w:r w:rsidRPr="006E0D6B">
        <w:t xml:space="preserve"> expected. Most patients are</w:t>
      </w:r>
      <w:r w:rsidR="009B43D6" w:rsidRPr="006E0D6B">
        <w:t xml:space="preserve"> required to wear a</w:t>
      </w:r>
      <w:r w:rsidRPr="006E0D6B">
        <w:t xml:space="preserve"> compression garment for </w:t>
      </w:r>
      <w:r w:rsidR="009B43D6" w:rsidRPr="006E0D6B">
        <w:t>a week to</w:t>
      </w:r>
      <w:r w:rsidRPr="006E0D6B">
        <w:t xml:space="preserve"> support the</w:t>
      </w:r>
      <w:r w:rsidR="000D0963">
        <w:t xml:space="preserve"> treatment</w:t>
      </w:r>
      <w:r w:rsidRPr="006E0D6B">
        <w:t xml:space="preserve"> area and</w:t>
      </w:r>
      <w:r w:rsidR="009B43D6" w:rsidRPr="006E0D6B">
        <w:t xml:space="preserve"> help the body heal</w:t>
      </w:r>
      <w:r w:rsidRPr="006E0D6B">
        <w:t>.</w:t>
      </w:r>
      <w:r w:rsidR="009B43D6" w:rsidRPr="006E0D6B">
        <w:t xml:space="preserve"> </w:t>
      </w:r>
      <w:r w:rsidRPr="006E0D6B">
        <w:t xml:space="preserve">Individual </w:t>
      </w:r>
      <w:r w:rsidR="00D74A3E" w:rsidRPr="006E0D6B">
        <w:t>experiences vary</w:t>
      </w:r>
      <w:r w:rsidRPr="006E0D6B">
        <w:t xml:space="preserve"> but most patients return to their</w:t>
      </w:r>
      <w:r w:rsidR="009B43D6" w:rsidRPr="006E0D6B">
        <w:t xml:space="preserve"> daily activities </w:t>
      </w:r>
      <w:r w:rsidRPr="006E0D6B">
        <w:t xml:space="preserve">within </w:t>
      </w:r>
      <w:r w:rsidR="009B43D6" w:rsidRPr="006E0D6B">
        <w:t>a day or two.</w:t>
      </w:r>
      <w:r w:rsidRPr="006E0D6B">
        <w:t xml:space="preserve"> </w:t>
      </w:r>
      <w:r w:rsidR="00D74A3E" w:rsidRPr="006E0D6B">
        <w:t>Typically,</w:t>
      </w:r>
      <w:r w:rsidRPr="006E0D6B">
        <w:t xml:space="preserve"> results can be seen within a month.*</w:t>
      </w:r>
    </w:p>
    <w:p w:rsidR="000C44DD" w:rsidRPr="006E0D6B" w:rsidRDefault="000C44DD" w:rsidP="009B43D6">
      <w:pPr>
        <w:shd w:val="clear" w:color="auto" w:fill="FFFFFF"/>
        <w:spacing w:after="100" w:afterAutospacing="1" w:line="240" w:lineRule="auto"/>
      </w:pPr>
      <w:r w:rsidRPr="006E0D6B">
        <w:t>Fat Reduction + Skin Tightening</w:t>
      </w:r>
    </w:p>
    <w:p w:rsidR="009B43D6" w:rsidRPr="006E0D6B" w:rsidRDefault="009B43D6" w:rsidP="009B43D6">
      <w:pPr>
        <w:shd w:val="clear" w:color="auto" w:fill="FFFFFF"/>
        <w:spacing w:after="100" w:afterAutospacing="1" w:line="240" w:lineRule="auto"/>
      </w:pPr>
      <w:r w:rsidRPr="006E0D6B">
        <w:t xml:space="preserve">After </w:t>
      </w:r>
      <w:r w:rsidR="000C44DD" w:rsidRPr="006E0D6B">
        <w:t>laser liposuction</w:t>
      </w:r>
      <w:r w:rsidRPr="006E0D6B">
        <w:t>, you will not need to worry about</w:t>
      </w:r>
      <w:r w:rsidR="000C44DD" w:rsidRPr="006E0D6B">
        <w:t xml:space="preserve"> dimpling or sagging skin in the treatment</w:t>
      </w:r>
      <w:r w:rsidRPr="006E0D6B">
        <w:t xml:space="preserve"> area</w:t>
      </w:r>
      <w:r w:rsidR="000C44DD" w:rsidRPr="006E0D6B">
        <w:t xml:space="preserve">. </w:t>
      </w:r>
      <w:r w:rsidRPr="006E0D6B">
        <w:t>Smart Lipo actually tightens your skin through coagulation. Three wavelengths provide a targeted attack to disrupt fat cells, coagulate the blood vessels, and stimulate collagen</w:t>
      </w:r>
      <w:r w:rsidR="000C44DD" w:rsidRPr="006E0D6B">
        <w:t>. This</w:t>
      </w:r>
      <w:r w:rsidRPr="006E0D6B">
        <w:t xml:space="preserve"> aids the skin tig</w:t>
      </w:r>
      <w:r w:rsidR="000C44DD" w:rsidRPr="006E0D6B">
        <w:t>htening process and improves</w:t>
      </w:r>
      <w:r w:rsidRPr="006E0D6B">
        <w:t xml:space="preserve"> elasticity as well. </w:t>
      </w:r>
      <w:r w:rsidR="000D0963">
        <w:rPr>
          <w:rFonts w:cstheme="minorHAnsi"/>
        </w:rPr>
        <w:t>¹</w:t>
      </w:r>
    </w:p>
    <w:p w:rsidR="009B43D6" w:rsidRPr="006E0D6B" w:rsidRDefault="009B43D6" w:rsidP="009B43D6">
      <w:pPr>
        <w:shd w:val="clear" w:color="auto" w:fill="FFFFFF"/>
        <w:spacing w:after="100" w:afterAutospacing="1" w:line="240" w:lineRule="auto"/>
        <w:outlineLvl w:val="2"/>
      </w:pPr>
      <w:r w:rsidRPr="006E0D6B">
        <w:t>Nano Fat Stem Cell Transfers</w:t>
      </w:r>
    </w:p>
    <w:p w:rsidR="009B43D6" w:rsidRPr="006E0D6B" w:rsidRDefault="000D0963" w:rsidP="009B43D6">
      <w:pPr>
        <w:shd w:val="clear" w:color="auto" w:fill="FFFFFF"/>
        <w:spacing w:after="100" w:afterAutospacing="1" w:line="240" w:lineRule="auto"/>
      </w:pPr>
      <w:r>
        <w:t xml:space="preserve">Some patients </w:t>
      </w:r>
      <w:r w:rsidR="00D74A3E">
        <w:t>receive</w:t>
      </w:r>
      <w:r>
        <w:t xml:space="preserve"> fat transfers during their liposuction procedure. </w:t>
      </w:r>
      <w:r w:rsidR="00437340" w:rsidRPr="006E0D6B">
        <w:t>Nano Fat Stem Cell transfers</w:t>
      </w:r>
      <w:r w:rsidR="009B43D6" w:rsidRPr="006E0D6B">
        <w:t xml:space="preserve"> help give you the defined and shapely physique you have always wanted. This procedure will complement the natural contours of your body and you will achieve a beauty that is wholly you. This type of treatment </w:t>
      </w:r>
      <w:proofErr w:type="gramStart"/>
      <w:r w:rsidR="009B43D6" w:rsidRPr="006E0D6B">
        <w:t>can be used</w:t>
      </w:r>
      <w:proofErr w:type="gramEnd"/>
      <w:r w:rsidR="009B43D6" w:rsidRPr="006E0D6B">
        <w:t xml:space="preserve"> in areas such as the face, breast</w:t>
      </w:r>
      <w:r w:rsidR="006C6A09">
        <w:t>,</w:t>
      </w:r>
      <w:r w:rsidR="009B43D6" w:rsidRPr="006E0D6B">
        <w:t xml:space="preserve"> and buttocks.</w:t>
      </w:r>
    </w:p>
    <w:p w:rsidR="00E919EA" w:rsidRPr="006E0D6B" w:rsidRDefault="00E919EA" w:rsidP="00E919EA">
      <w:pPr>
        <w:shd w:val="clear" w:color="auto" w:fill="FFFFFF"/>
        <w:spacing w:after="100" w:afterAutospacing="1" w:line="240" w:lineRule="auto"/>
        <w:outlineLvl w:val="2"/>
      </w:pPr>
      <w:r w:rsidRPr="006E0D6B">
        <w:t>How Much Does Smart Lipo Cost?</w:t>
      </w:r>
    </w:p>
    <w:p w:rsidR="00E919EA" w:rsidRPr="006E0D6B" w:rsidRDefault="00E919EA" w:rsidP="00E919EA">
      <w:pPr>
        <w:shd w:val="clear" w:color="auto" w:fill="FFFFFF"/>
        <w:spacing w:after="100" w:afterAutospacing="1" w:line="240" w:lineRule="auto"/>
        <w:outlineLvl w:val="2"/>
      </w:pPr>
      <w:r w:rsidRPr="006E0D6B">
        <w:t xml:space="preserve">Smart lipo prices depend on several factors. The specific treatment area and the number of areas treated impact laser lipo cost. During your complimentary consultation with Shore Medical </w:t>
      </w:r>
      <w:r w:rsidR="00D74A3E" w:rsidRPr="006E0D6B">
        <w:t>Aesthetics</w:t>
      </w:r>
      <w:r w:rsidRPr="006E0D6B">
        <w:t xml:space="preserve"> &amp; Anti-Aging, Smart lipo prices will be thoroughly covered. If this fat reduction procedure is right for you</w:t>
      </w:r>
      <w:r w:rsidR="00D74A3E" w:rsidRPr="006E0D6B">
        <w:t>, we</w:t>
      </w:r>
      <w:r w:rsidRPr="006E0D6B">
        <w:t xml:space="preserve"> will help customize a treatment plan tailored to your body, your goals, and your budget.</w:t>
      </w:r>
    </w:p>
    <w:p w:rsidR="00E919EA" w:rsidRPr="006E0D6B" w:rsidRDefault="00E919EA" w:rsidP="00E919EA">
      <w:pPr>
        <w:shd w:val="clear" w:color="auto" w:fill="FFFFFF"/>
        <w:spacing w:after="100" w:afterAutospacing="1" w:line="240" w:lineRule="auto"/>
        <w:outlineLvl w:val="2"/>
      </w:pPr>
      <w:r w:rsidRPr="006E0D6B">
        <w:t>Trouble Areas Attacked</w:t>
      </w:r>
    </w:p>
    <w:p w:rsidR="00E919EA" w:rsidRPr="006E0D6B" w:rsidRDefault="00437340" w:rsidP="00E919EA">
      <w:pPr>
        <w:shd w:val="clear" w:color="auto" w:fill="FFFFFF"/>
        <w:spacing w:after="100" w:afterAutospacing="1" w:line="240" w:lineRule="auto"/>
      </w:pPr>
      <w:r w:rsidRPr="006E0D6B">
        <w:t>Popular Smart Lipo treatment areas include:</w:t>
      </w:r>
    </w:p>
    <w:p w:rsidR="00E919EA" w:rsidRPr="006E0D6B" w:rsidRDefault="00E919EA" w:rsidP="00E919EA">
      <w:pPr>
        <w:numPr>
          <w:ilvl w:val="0"/>
          <w:numId w:val="2"/>
        </w:numPr>
        <w:shd w:val="clear" w:color="auto" w:fill="FFFFFF"/>
        <w:spacing w:before="100" w:beforeAutospacing="1" w:after="100" w:afterAutospacing="1" w:line="240" w:lineRule="auto"/>
      </w:pPr>
      <w:r w:rsidRPr="006E0D6B">
        <w:t>Abdomen</w:t>
      </w:r>
    </w:p>
    <w:p w:rsidR="00E919EA" w:rsidRPr="006E0D6B" w:rsidRDefault="00E919EA" w:rsidP="00E919EA">
      <w:pPr>
        <w:numPr>
          <w:ilvl w:val="0"/>
          <w:numId w:val="2"/>
        </w:numPr>
        <w:shd w:val="clear" w:color="auto" w:fill="FFFFFF"/>
        <w:spacing w:before="100" w:beforeAutospacing="1" w:after="100" w:afterAutospacing="1" w:line="240" w:lineRule="auto"/>
      </w:pPr>
      <w:r w:rsidRPr="006E0D6B">
        <w:t>Arms</w:t>
      </w:r>
    </w:p>
    <w:p w:rsidR="00E919EA" w:rsidRPr="006E0D6B" w:rsidRDefault="00E919EA" w:rsidP="00E919EA">
      <w:pPr>
        <w:numPr>
          <w:ilvl w:val="0"/>
          <w:numId w:val="2"/>
        </w:numPr>
        <w:shd w:val="clear" w:color="auto" w:fill="FFFFFF"/>
        <w:spacing w:before="100" w:beforeAutospacing="1" w:after="100" w:afterAutospacing="1" w:line="240" w:lineRule="auto"/>
      </w:pPr>
      <w:r w:rsidRPr="006E0D6B">
        <w:t>Buttocks</w:t>
      </w:r>
    </w:p>
    <w:p w:rsidR="00E919EA" w:rsidRPr="006E0D6B" w:rsidRDefault="00E919EA" w:rsidP="00E919EA">
      <w:pPr>
        <w:numPr>
          <w:ilvl w:val="0"/>
          <w:numId w:val="2"/>
        </w:numPr>
        <w:shd w:val="clear" w:color="auto" w:fill="FFFFFF"/>
        <w:spacing w:before="100" w:beforeAutospacing="1" w:after="100" w:afterAutospacing="1" w:line="240" w:lineRule="auto"/>
      </w:pPr>
      <w:r w:rsidRPr="006E0D6B">
        <w:t>Neck</w:t>
      </w:r>
    </w:p>
    <w:p w:rsidR="00E919EA" w:rsidRPr="006E0D6B" w:rsidRDefault="00E919EA" w:rsidP="00E919EA">
      <w:pPr>
        <w:numPr>
          <w:ilvl w:val="0"/>
          <w:numId w:val="2"/>
        </w:numPr>
        <w:shd w:val="clear" w:color="auto" w:fill="FFFFFF"/>
        <w:spacing w:before="100" w:beforeAutospacing="1" w:after="100" w:afterAutospacing="1" w:line="240" w:lineRule="auto"/>
      </w:pPr>
      <w:r w:rsidRPr="006E0D6B">
        <w:t>Thighs</w:t>
      </w:r>
    </w:p>
    <w:p w:rsidR="00E919EA" w:rsidRPr="006E0D6B" w:rsidRDefault="00E919EA" w:rsidP="00437340">
      <w:pPr>
        <w:shd w:val="clear" w:color="auto" w:fill="FFFFFF"/>
        <w:spacing w:after="100" w:afterAutospacing="1" w:line="240" w:lineRule="auto"/>
      </w:pPr>
      <w:r w:rsidRPr="006E0D6B">
        <w:t xml:space="preserve">If you are having any issues with </w:t>
      </w:r>
      <w:r w:rsidR="00437340" w:rsidRPr="006E0D6B">
        <w:t>th</w:t>
      </w:r>
      <w:r w:rsidR="000D0963">
        <w:t>es</w:t>
      </w:r>
      <w:r w:rsidR="00437340" w:rsidRPr="006E0D6B">
        <w:t>e areas,</w:t>
      </w:r>
      <w:r w:rsidRPr="006E0D6B">
        <w:t xml:space="preserve"> perhaps this is the procedure for you. Dieting and exercise is a v</w:t>
      </w:r>
      <w:r w:rsidR="000D0963">
        <w:t>aluable aspect of anyone’s life. Unfortunately,</w:t>
      </w:r>
      <w:r w:rsidRPr="006E0D6B">
        <w:t xml:space="preserve"> </w:t>
      </w:r>
      <w:r w:rsidR="00D74A3E" w:rsidRPr="006E0D6B">
        <w:t>some fat deposits</w:t>
      </w:r>
      <w:r w:rsidR="000D0963">
        <w:t xml:space="preserve"> resist diet and exercise.</w:t>
      </w:r>
      <w:r w:rsidRPr="006E0D6B">
        <w:t xml:space="preserve"> That is where we come in. We provide patients with this great procedure to help them look and feel great. </w:t>
      </w:r>
    </w:p>
    <w:p w:rsidR="00DB3C89" w:rsidRDefault="00DB3C89" w:rsidP="009B43D6">
      <w:pPr>
        <w:shd w:val="clear" w:color="auto" w:fill="FFFFFF"/>
        <w:spacing w:after="100" w:afterAutospacing="1" w:line="240" w:lineRule="auto"/>
        <w:outlineLvl w:val="2"/>
      </w:pPr>
      <w:r>
        <w:t>Smart Lipo Reviews in Scientific Literature</w:t>
      </w:r>
    </w:p>
    <w:p w:rsidR="00DB3C89" w:rsidRDefault="00DB3C89" w:rsidP="00DB3C89">
      <w:pPr>
        <w:rPr>
          <w:b/>
          <w:i/>
          <w:color w:val="000000"/>
          <w:shd w:val="clear" w:color="auto" w:fill="FFFFFF"/>
        </w:rPr>
      </w:pPr>
      <w:r>
        <w:rPr>
          <w:color w:val="000000"/>
          <w:shd w:val="clear" w:color="auto" w:fill="FFFFFF"/>
        </w:rPr>
        <w:t>Summarizing Smart Lipo reviews</w:t>
      </w:r>
      <w:r>
        <w:rPr>
          <w:color w:val="000000"/>
          <w:shd w:val="clear" w:color="auto" w:fill="FFFFFF"/>
        </w:rPr>
        <w:t xml:space="preserve"> published by scientists and researchers in academia,  a publication in the </w:t>
      </w:r>
      <w:r w:rsidRPr="00DB3C89">
        <w:rPr>
          <w:i/>
          <w:color w:val="000000"/>
          <w:shd w:val="clear" w:color="auto" w:fill="FFFFFF"/>
        </w:rPr>
        <w:t>Journal of Clinical and Aesthetic Dermatology</w:t>
      </w:r>
      <w:r>
        <w:rPr>
          <w:color w:val="000000"/>
          <w:shd w:val="clear" w:color="auto" w:fill="FFFFFF"/>
        </w:rPr>
        <w:t xml:space="preserve"> notes</w:t>
      </w:r>
      <w:r w:rsidR="000D0963">
        <w:rPr>
          <w:color w:val="000000"/>
          <w:shd w:val="clear" w:color="auto" w:fill="FFFFFF"/>
        </w:rPr>
        <w:t>,</w:t>
      </w:r>
      <w:r>
        <w:rPr>
          <w:color w:val="000000"/>
          <w:shd w:val="clear" w:color="auto" w:fill="FFFFFF"/>
        </w:rPr>
        <w:t xml:space="preserve"> </w:t>
      </w:r>
      <w:r w:rsidRPr="00DB3C89">
        <w:rPr>
          <w:b/>
          <w:i/>
          <w:color w:val="000000"/>
          <w:shd w:val="clear" w:color="auto" w:fill="FFFFFF"/>
        </w:rPr>
        <w:t>“studies have continued to corroborate early clinical observations of decreased adiposity [fat,] shorter recovery times, and improved skin tightening.”</w:t>
      </w:r>
      <w:r>
        <w:rPr>
          <w:color w:val="000000"/>
          <w:shd w:val="clear" w:color="auto" w:fill="FFFFFF"/>
        </w:rPr>
        <w:t xml:space="preserve">  The</w:t>
      </w:r>
      <w:r>
        <w:rPr>
          <w:color w:val="000000"/>
          <w:shd w:val="clear" w:color="auto" w:fill="FFFFFF"/>
        </w:rPr>
        <w:t xml:space="preserve"> authors</w:t>
      </w:r>
      <w:r>
        <w:rPr>
          <w:color w:val="000000"/>
          <w:shd w:val="clear" w:color="auto" w:fill="FFFFFF"/>
        </w:rPr>
        <w:t xml:space="preserve"> explain</w:t>
      </w:r>
      <w:r>
        <w:rPr>
          <w:color w:val="000000"/>
          <w:shd w:val="clear" w:color="auto" w:fill="FFFFFF"/>
        </w:rPr>
        <w:t>,</w:t>
      </w:r>
      <w:r>
        <w:rPr>
          <w:color w:val="000000"/>
          <w:shd w:val="clear" w:color="auto" w:fill="FFFFFF"/>
        </w:rPr>
        <w:t xml:space="preserve"> </w:t>
      </w:r>
      <w:r w:rsidRPr="00DB3C89">
        <w:rPr>
          <w:b/>
          <w:i/>
          <w:color w:val="000000"/>
          <w:shd w:val="clear" w:color="auto" w:fill="FFFFFF"/>
        </w:rPr>
        <w:t>“</w:t>
      </w:r>
      <w:r w:rsidR="00D74A3E" w:rsidRPr="00DB3C89">
        <w:rPr>
          <w:b/>
          <w:i/>
          <w:color w:val="000000"/>
          <w:shd w:val="clear" w:color="auto" w:fill="FFFFFF"/>
        </w:rPr>
        <w:t>Laser</w:t>
      </w:r>
      <w:r w:rsidRPr="00DB3C89">
        <w:rPr>
          <w:b/>
          <w:i/>
          <w:color w:val="000000"/>
          <w:shd w:val="clear" w:color="auto" w:fill="FFFFFF"/>
        </w:rPr>
        <w:t xml:space="preserve"> lipolysis liquefies fatty tissue, coagulates small blood vessels, induces collagenesis with remodeling, and promotes tissue tightening.” </w:t>
      </w:r>
    </w:p>
    <w:p w:rsidR="00DB3C89" w:rsidRDefault="000D0963" w:rsidP="00DB3C89">
      <w:pPr>
        <w:rPr>
          <w:b/>
          <w:i/>
          <w:color w:val="000000"/>
          <w:shd w:val="clear" w:color="auto" w:fill="FFFFFF"/>
        </w:rPr>
      </w:pPr>
      <w:r>
        <w:rPr>
          <w:color w:val="000000"/>
          <w:shd w:val="clear" w:color="auto" w:fill="FFFFFF"/>
        </w:rPr>
        <w:t>Continuing, the authors list</w:t>
      </w:r>
      <w:r w:rsidR="00DB3C89">
        <w:rPr>
          <w:color w:val="000000"/>
          <w:shd w:val="clear" w:color="auto" w:fill="FFFFFF"/>
        </w:rPr>
        <w:t xml:space="preserve"> </w:t>
      </w:r>
      <w:r w:rsidR="00D74A3E" w:rsidRPr="00DB3C89">
        <w:rPr>
          <w:b/>
          <w:i/>
          <w:color w:val="000000"/>
          <w:shd w:val="clear" w:color="auto" w:fill="FFFFFF"/>
        </w:rPr>
        <w:t>“several</w:t>
      </w:r>
      <w:r w:rsidR="00DB3C89" w:rsidRPr="00DB3C89">
        <w:rPr>
          <w:b/>
          <w:i/>
          <w:color w:val="000000"/>
          <w:shd w:val="clear" w:color="auto" w:fill="FFFFFF"/>
        </w:rPr>
        <w:t xml:space="preserve"> distinct advantages of laser lipolysis” </w:t>
      </w:r>
      <w:r w:rsidR="00DB3C89" w:rsidRPr="00DB3C89">
        <w:rPr>
          <w:color w:val="000000"/>
          <w:shd w:val="clear" w:color="auto" w:fill="FFFFFF"/>
        </w:rPr>
        <w:t>over traditional liposuction</w:t>
      </w:r>
      <w:r w:rsidR="00DB3C89" w:rsidRPr="00DB3C89">
        <w:rPr>
          <w:b/>
          <w:i/>
          <w:color w:val="000000"/>
          <w:shd w:val="clear" w:color="auto" w:fill="FFFFFF"/>
        </w:rPr>
        <w:t xml:space="preserve">.  </w:t>
      </w:r>
      <w:r w:rsidR="00D74A3E" w:rsidRPr="00DB3C89">
        <w:rPr>
          <w:b/>
          <w:i/>
          <w:color w:val="000000"/>
          <w:shd w:val="clear" w:color="auto" w:fill="FFFFFF"/>
        </w:rPr>
        <w:t>“One</w:t>
      </w:r>
      <w:r w:rsidR="00DB3C89" w:rsidRPr="00DB3C89">
        <w:rPr>
          <w:b/>
          <w:i/>
          <w:color w:val="000000"/>
          <w:shd w:val="clear" w:color="auto" w:fill="FFFFFF"/>
        </w:rPr>
        <w:t xml:space="preserve"> commonly promoted advantage of laser lipolysis is fast patient recovery…most patients are able to return to normal daily activities within 1.5 days.</w:t>
      </w:r>
      <w:r w:rsidR="00DB3C89">
        <w:rPr>
          <w:b/>
          <w:i/>
          <w:color w:val="000000"/>
          <w:shd w:val="clear" w:color="auto" w:fill="FFFFFF"/>
        </w:rPr>
        <w:t>”</w:t>
      </w:r>
    </w:p>
    <w:p w:rsidR="00DB3C89" w:rsidRPr="00DB3C89" w:rsidRDefault="00DB3C89" w:rsidP="00DB3C89">
      <w:pPr>
        <w:rPr>
          <w:b/>
          <w:i/>
          <w:color w:val="000000"/>
          <w:shd w:val="clear" w:color="auto" w:fill="FFFFFF"/>
        </w:rPr>
      </w:pPr>
      <w:r>
        <w:rPr>
          <w:color w:val="000000"/>
          <w:shd w:val="clear" w:color="auto" w:fill="FFFFFF"/>
        </w:rPr>
        <w:t xml:space="preserve">Furthermore, the study </w:t>
      </w:r>
      <w:r w:rsidR="00D74A3E">
        <w:rPr>
          <w:color w:val="000000"/>
          <w:shd w:val="clear" w:color="auto" w:fill="FFFFFF"/>
        </w:rPr>
        <w:t>suggests,</w:t>
      </w:r>
      <w:r w:rsidRPr="00DB3C89">
        <w:rPr>
          <w:b/>
          <w:i/>
          <w:color w:val="000000"/>
          <w:shd w:val="clear" w:color="auto" w:fill="FFFFFF"/>
        </w:rPr>
        <w:t xml:space="preserve"> </w:t>
      </w:r>
      <w:r>
        <w:rPr>
          <w:b/>
          <w:i/>
          <w:color w:val="000000"/>
          <w:shd w:val="clear" w:color="auto" w:fill="FFFFFF"/>
        </w:rPr>
        <w:t>“</w:t>
      </w:r>
      <w:r w:rsidRPr="00DB3C89">
        <w:rPr>
          <w:b/>
          <w:i/>
          <w:color w:val="000000"/>
          <w:shd w:val="clear" w:color="auto" w:fill="FFFFFF"/>
        </w:rPr>
        <w:t>Laser lipolysis may diminish postoperative pain</w:t>
      </w:r>
      <w:r>
        <w:rPr>
          <w:b/>
          <w:i/>
          <w:color w:val="000000"/>
          <w:shd w:val="clear" w:color="auto" w:fill="FFFFFF"/>
        </w:rPr>
        <w:t xml:space="preserve">” </w:t>
      </w:r>
      <w:r>
        <w:rPr>
          <w:color w:val="000000"/>
          <w:shd w:val="clear" w:color="auto" w:fill="FFFFFF"/>
        </w:rPr>
        <w:t>because “</w:t>
      </w:r>
      <w:r w:rsidRPr="00DB3C89">
        <w:rPr>
          <w:b/>
          <w:i/>
          <w:color w:val="000000"/>
          <w:shd w:val="clear" w:color="auto" w:fill="FFFFFF"/>
        </w:rPr>
        <w:t>less trauma is needed to remove fat</w:t>
      </w:r>
      <w:r>
        <w:rPr>
          <w:b/>
          <w:i/>
          <w:color w:val="000000"/>
          <w:shd w:val="clear" w:color="auto" w:fill="FFFFFF"/>
        </w:rPr>
        <w:t xml:space="preserve">” </w:t>
      </w:r>
      <w:r>
        <w:rPr>
          <w:color w:val="000000"/>
          <w:shd w:val="clear" w:color="auto" w:fill="FFFFFF"/>
        </w:rPr>
        <w:t>They conclude saying, “</w:t>
      </w:r>
      <w:r w:rsidRPr="00DB3C89">
        <w:rPr>
          <w:b/>
          <w:i/>
          <w:color w:val="000000"/>
          <w:shd w:val="clear" w:color="auto" w:fill="FFFFFF"/>
        </w:rPr>
        <w:t>Finally, the well-established and reviewed skin-tightening effect is perhaps the most significant advantage of laser lipolysis.</w:t>
      </w:r>
      <w:r w:rsidRPr="00DB3C89">
        <w:rPr>
          <w:b/>
          <w:i/>
          <w:color w:val="000000"/>
          <w:sz w:val="20"/>
          <w:szCs w:val="20"/>
          <w:shd w:val="clear" w:color="auto" w:fill="FFFFFF"/>
          <w:vertAlign w:val="superscript"/>
        </w:rPr>
        <w:t>”</w:t>
      </w:r>
      <w:r>
        <w:rPr>
          <w:rFonts w:cstheme="minorHAnsi"/>
          <w:b/>
          <w:i/>
          <w:color w:val="000000"/>
          <w:sz w:val="20"/>
          <w:szCs w:val="20"/>
          <w:shd w:val="clear" w:color="auto" w:fill="FFFFFF"/>
          <w:vertAlign w:val="superscript"/>
        </w:rPr>
        <w:t>¹</w:t>
      </w:r>
    </w:p>
    <w:p w:rsidR="009B43D6" w:rsidRPr="006E0D6B" w:rsidRDefault="00437340" w:rsidP="009B43D6">
      <w:pPr>
        <w:shd w:val="clear" w:color="auto" w:fill="FFFFFF"/>
        <w:spacing w:after="100" w:afterAutospacing="1" w:line="240" w:lineRule="auto"/>
        <w:outlineLvl w:val="2"/>
      </w:pPr>
      <w:r w:rsidRPr="006E0D6B">
        <w:t>Smart Lipo Near Me</w:t>
      </w:r>
    </w:p>
    <w:p w:rsidR="009B43D6" w:rsidRPr="006E0D6B" w:rsidRDefault="009B43D6" w:rsidP="009B43D6">
      <w:pPr>
        <w:shd w:val="clear" w:color="auto" w:fill="FFFFFF"/>
        <w:spacing w:after="100" w:afterAutospacing="1" w:line="240" w:lineRule="auto"/>
      </w:pPr>
      <w:r w:rsidRPr="006E0D6B">
        <w:t xml:space="preserve">At Shore Medical Aesthetics and Anti-Aging, we provide a Smart Lipo procedure that is safe and easy. Reshape your body and your life with this </w:t>
      </w:r>
      <w:r w:rsidR="00E919EA" w:rsidRPr="006E0D6B">
        <w:t>effective fat reduction option.</w:t>
      </w:r>
      <w:r w:rsidRPr="006E0D6B">
        <w:t xml:space="preserve"> We have years of experience providing customers across Long Island with the highest quality cosmetic procedures. </w:t>
      </w:r>
      <w:r w:rsidR="00E919EA" w:rsidRPr="006E0D6B">
        <w:t>Contact us online or c</w:t>
      </w:r>
      <w:r w:rsidRPr="006E0D6B">
        <w:t>all</w:t>
      </w:r>
      <w:r w:rsidR="00E919EA" w:rsidRPr="006E0D6B">
        <w:t xml:space="preserve"> (516) 690-7546</w:t>
      </w:r>
      <w:r w:rsidRPr="006E0D6B">
        <w:t xml:space="preserve"> for more information about getting started with the process. We will help you understand Smart Lipo and address any questions or concerns you may have about moving forward with this particular procedure. We look forward to helping you look and feel great!</w:t>
      </w:r>
    </w:p>
    <w:p w:rsidR="009B43D6" w:rsidRPr="006E0D6B" w:rsidRDefault="00DB3C89" w:rsidP="009B43D6">
      <w:r>
        <w:t>SOURCES:</w:t>
      </w:r>
    </w:p>
    <w:p w:rsidR="006E0D6B" w:rsidRPr="006E0D6B" w:rsidRDefault="00DB3C89">
      <w:hyperlink r:id="rId7" w:history="1">
        <w:r w:rsidR="006E0D6B" w:rsidRPr="00DB3C89">
          <w:rPr>
            <w:rStyle w:val="Hyperlink"/>
            <w:rFonts w:cstheme="minorHAnsi"/>
            <w:shd w:val="clear" w:color="auto" w:fill="FFFFFF"/>
          </w:rPr>
          <w:t>¹</w:t>
        </w:r>
        <w:r w:rsidR="006E0D6B" w:rsidRPr="00DB3C89">
          <w:rPr>
            <w:rStyle w:val="Hyperlink"/>
            <w:shd w:val="clear" w:color="auto" w:fill="FFFFFF"/>
          </w:rPr>
          <w:t xml:space="preserve"> </w:t>
        </w:r>
        <w:r w:rsidR="006E0D6B" w:rsidRPr="00DB3C89">
          <w:rPr>
            <w:rStyle w:val="Hyperlink"/>
            <w:rFonts w:ascii="Arial" w:hAnsi="Arial" w:cs="Arial"/>
            <w:sz w:val="20"/>
            <w:szCs w:val="20"/>
            <w:shd w:val="clear" w:color="auto" w:fill="FFFFFF"/>
          </w:rPr>
          <w:t>McBean, J. C., &amp; Katz, B. E. (2011). Laser lipolysis: an update. </w:t>
        </w:r>
        <w:r w:rsidR="006E0D6B" w:rsidRPr="00DB3C89">
          <w:rPr>
            <w:rStyle w:val="Hyperlink"/>
            <w:rFonts w:ascii="Arial" w:hAnsi="Arial" w:cs="Arial"/>
            <w:i/>
            <w:iCs/>
            <w:sz w:val="20"/>
            <w:szCs w:val="20"/>
            <w:shd w:val="clear" w:color="auto" w:fill="FFFFFF"/>
          </w:rPr>
          <w:t>The Journal of clinical and aesthetic dermatology</w:t>
        </w:r>
        <w:r w:rsidR="006E0D6B" w:rsidRPr="00DB3C89">
          <w:rPr>
            <w:rStyle w:val="Hyperlink"/>
            <w:rFonts w:ascii="Arial" w:hAnsi="Arial" w:cs="Arial"/>
            <w:sz w:val="20"/>
            <w:szCs w:val="20"/>
            <w:shd w:val="clear" w:color="auto" w:fill="FFFFFF"/>
          </w:rPr>
          <w:t>, </w:t>
        </w:r>
        <w:r w:rsidR="006E0D6B" w:rsidRPr="00DB3C89">
          <w:rPr>
            <w:rStyle w:val="Hyperlink"/>
            <w:rFonts w:ascii="Arial" w:hAnsi="Arial" w:cs="Arial"/>
            <w:i/>
            <w:iCs/>
            <w:sz w:val="20"/>
            <w:szCs w:val="20"/>
            <w:shd w:val="clear" w:color="auto" w:fill="FFFFFF"/>
          </w:rPr>
          <w:t>4</w:t>
        </w:r>
        <w:r w:rsidR="006E0D6B" w:rsidRPr="00DB3C89">
          <w:rPr>
            <w:rStyle w:val="Hyperlink"/>
            <w:rFonts w:ascii="Arial" w:hAnsi="Arial" w:cs="Arial"/>
            <w:sz w:val="20"/>
            <w:szCs w:val="20"/>
            <w:shd w:val="clear" w:color="auto" w:fill="FFFFFF"/>
          </w:rPr>
          <w:t>(7), 25–34.</w:t>
        </w:r>
      </w:hyperlink>
    </w:p>
    <w:sectPr w:rsidR="006E0D6B" w:rsidRPr="006E0D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460CD0"/>
    <w:multiLevelType w:val="multilevel"/>
    <w:tmpl w:val="5A222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2015218"/>
    <w:multiLevelType w:val="hybridMultilevel"/>
    <w:tmpl w:val="0D76E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B2B49CE"/>
    <w:multiLevelType w:val="hybridMultilevel"/>
    <w:tmpl w:val="2FFAC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sDSzNDM3sLA0tzBS0lEKTi0uzszPAykwrAUADmAXxCwAAAA="/>
  </w:docVars>
  <w:rsids>
    <w:rsidRoot w:val="009B43D6"/>
    <w:rsid w:val="000C44DD"/>
    <w:rsid w:val="000D0963"/>
    <w:rsid w:val="00437340"/>
    <w:rsid w:val="006C6A09"/>
    <w:rsid w:val="006E0D6B"/>
    <w:rsid w:val="006F1251"/>
    <w:rsid w:val="009B43D6"/>
    <w:rsid w:val="00D72976"/>
    <w:rsid w:val="00D74A3E"/>
    <w:rsid w:val="00DB3C89"/>
    <w:rsid w:val="00E919EA"/>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43D6"/>
  </w:style>
  <w:style w:type="paragraph" w:styleId="Heading3">
    <w:name w:val="heading 3"/>
    <w:basedOn w:val="Normal"/>
    <w:link w:val="Heading3Char"/>
    <w:uiPriority w:val="9"/>
    <w:qFormat/>
    <w:rsid w:val="009B43D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43D6"/>
    <w:pPr>
      <w:ind w:left="720"/>
      <w:contextualSpacing/>
    </w:pPr>
  </w:style>
  <w:style w:type="character" w:styleId="Hyperlink">
    <w:name w:val="Hyperlink"/>
    <w:basedOn w:val="DefaultParagraphFont"/>
    <w:uiPriority w:val="99"/>
    <w:unhideWhenUsed/>
    <w:rsid w:val="009B43D6"/>
    <w:rPr>
      <w:color w:val="0000FF" w:themeColor="hyperlink"/>
      <w:u w:val="single"/>
    </w:rPr>
  </w:style>
  <w:style w:type="character" w:customStyle="1" w:styleId="Heading3Char">
    <w:name w:val="Heading 3 Char"/>
    <w:basedOn w:val="DefaultParagraphFont"/>
    <w:link w:val="Heading3"/>
    <w:uiPriority w:val="9"/>
    <w:rsid w:val="009B43D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B43D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3734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43D6"/>
  </w:style>
  <w:style w:type="paragraph" w:styleId="Heading3">
    <w:name w:val="heading 3"/>
    <w:basedOn w:val="Normal"/>
    <w:link w:val="Heading3Char"/>
    <w:uiPriority w:val="9"/>
    <w:qFormat/>
    <w:rsid w:val="009B43D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43D6"/>
    <w:pPr>
      <w:ind w:left="720"/>
      <w:contextualSpacing/>
    </w:pPr>
  </w:style>
  <w:style w:type="character" w:styleId="Hyperlink">
    <w:name w:val="Hyperlink"/>
    <w:basedOn w:val="DefaultParagraphFont"/>
    <w:uiPriority w:val="99"/>
    <w:unhideWhenUsed/>
    <w:rsid w:val="009B43D6"/>
    <w:rPr>
      <w:color w:val="0000FF" w:themeColor="hyperlink"/>
      <w:u w:val="single"/>
    </w:rPr>
  </w:style>
  <w:style w:type="character" w:customStyle="1" w:styleId="Heading3Char">
    <w:name w:val="Heading 3 Char"/>
    <w:basedOn w:val="DefaultParagraphFont"/>
    <w:link w:val="Heading3"/>
    <w:uiPriority w:val="9"/>
    <w:rsid w:val="009B43D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B43D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373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89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mc/articles/PMC31409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horemedaesthetics.com/smartlipo/"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3</Pages>
  <Words>960</Words>
  <Characters>5478</Characters>
  <Application>Microsoft Office Word</Application>
  <DocSecurity>0</DocSecurity>
  <Lines>45</Lines>
  <Paragraphs>12</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Smart Lipo Procedure Process</vt:lpstr>
      <vt:lpstr>        Nano Fat Stem Cell Transfers</vt:lpstr>
      <vt:lpstr>        How Much Does Smart Lipo Cost?</vt:lpstr>
      <vt:lpstr>        Smart lipo prices depend on several factors. The specific treatment area and the</vt:lpstr>
      <vt:lpstr>        Trouble Areas Attacked</vt:lpstr>
      <vt:lpstr>        Smart Lipo Reviews in Scientific Literature</vt:lpstr>
      <vt:lpstr>        Smart Lipo Near Me</vt:lpstr>
    </vt:vector>
  </TitlesOfParts>
  <Company/>
  <LinksUpToDate>false</LinksUpToDate>
  <CharactersWithSpaces>64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9-25T18:28:00Z</dcterms:created>
  <dcterms:modified xsi:type="dcterms:W3CDTF">2019-09-25T19:31:00Z</dcterms:modified>
</cp:coreProperties>
</file>